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C2F" w:rsidRDefault="00CC61BA">
      <w:r>
        <w:rPr>
          <w:noProof/>
        </w:rPr>
        <w:drawing>
          <wp:inline distT="0" distB="0" distL="0" distR="0" wp14:anchorId="703C70FE" wp14:editId="1BC397B3">
            <wp:extent cx="5943600" cy="3343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D5C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szCwMDI1NbUwMrJU0lEKTi0uzszPAykwrAUAiaUDMiwAAAA="/>
  </w:docVars>
  <w:rsids>
    <w:rsidRoot w:val="00CC61BA"/>
    <w:rsid w:val="00434DA9"/>
    <w:rsid w:val="005455D9"/>
    <w:rsid w:val="00CC6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9C95B4F-D793-4A8C-89B1-4EFA06AB5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Black</dc:creator>
  <cp:keywords/>
  <dc:description/>
  <cp:lastModifiedBy>Amanda Black</cp:lastModifiedBy>
  <cp:revision>1</cp:revision>
  <dcterms:created xsi:type="dcterms:W3CDTF">2019-05-12T20:54:00Z</dcterms:created>
  <dcterms:modified xsi:type="dcterms:W3CDTF">2019-05-12T20:55:00Z</dcterms:modified>
</cp:coreProperties>
</file>